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114AC" w:rsidRPr="00585AD4" w:rsidRDefault="007114AC" w:rsidP="007114AC">
      <w:pPr>
        <w:jc w:val="right"/>
        <w:rPr>
          <w:b/>
        </w:rPr>
      </w:pPr>
      <w:r w:rsidRPr="00585AD4">
        <w:t>Załącznik Nr 1</w:t>
      </w:r>
      <w:r>
        <w:t xml:space="preserve"> do Regulaminu </w:t>
      </w:r>
      <w:r w:rsidRPr="00713232">
        <w:t xml:space="preserve">dofinansowania </w:t>
      </w:r>
      <w:r>
        <w:t xml:space="preserve"> </w:t>
      </w:r>
      <w:r>
        <w:br/>
        <w:t xml:space="preserve"> </w:t>
      </w:r>
      <w:r w:rsidRPr="00713232">
        <w:t>prac badawczych prowadzonych w PWSZ w Tarnowie</w:t>
      </w:r>
    </w:p>
    <w:p w:rsidR="007114AC" w:rsidRPr="00585AD4" w:rsidRDefault="007114AC" w:rsidP="007114AC">
      <w:pPr>
        <w:spacing w:line="360" w:lineRule="auto"/>
        <w:jc w:val="right"/>
      </w:pPr>
    </w:p>
    <w:p w:rsidR="007114AC" w:rsidRPr="00585AD4" w:rsidRDefault="007114AC" w:rsidP="007114AC">
      <w:pPr>
        <w:jc w:val="center"/>
        <w:rPr>
          <w:b/>
          <w:i/>
          <w:sz w:val="40"/>
          <w:szCs w:val="40"/>
        </w:rPr>
      </w:pPr>
    </w:p>
    <w:p w:rsidR="007114AC" w:rsidRPr="00585AD4" w:rsidRDefault="007114AC" w:rsidP="007114AC">
      <w:pPr>
        <w:jc w:val="center"/>
        <w:rPr>
          <w:b/>
          <w:sz w:val="40"/>
          <w:szCs w:val="40"/>
        </w:rPr>
      </w:pPr>
      <w:r w:rsidRPr="00585AD4">
        <w:rPr>
          <w:b/>
          <w:sz w:val="40"/>
          <w:szCs w:val="40"/>
        </w:rPr>
        <w:t>Wniosek o finansowanie real</w:t>
      </w:r>
      <w:r>
        <w:rPr>
          <w:b/>
          <w:sz w:val="40"/>
          <w:szCs w:val="40"/>
        </w:rPr>
        <w:t>izacji projektu naukowego</w:t>
      </w:r>
      <w:r w:rsidRPr="00585AD4">
        <w:rPr>
          <w:b/>
          <w:sz w:val="40"/>
          <w:szCs w:val="40"/>
        </w:rPr>
        <w:t xml:space="preserve"> wewnętrznego </w:t>
      </w:r>
      <w:r w:rsidRPr="00585AD4">
        <w:rPr>
          <w:b/>
          <w:sz w:val="40"/>
          <w:szCs w:val="40"/>
        </w:rPr>
        <w:br/>
        <w:t xml:space="preserve">ze środków Państwowej Wyższej Szkoły Zawodowej </w:t>
      </w:r>
      <w:r w:rsidRPr="00585AD4">
        <w:rPr>
          <w:b/>
          <w:sz w:val="40"/>
          <w:szCs w:val="40"/>
        </w:rPr>
        <w:br/>
        <w:t>w Tarnowie</w:t>
      </w:r>
    </w:p>
    <w:p w:rsidR="007114AC" w:rsidRPr="00585AD4" w:rsidRDefault="007114AC" w:rsidP="007114AC">
      <w:pPr>
        <w:jc w:val="center"/>
        <w:rPr>
          <w:b/>
          <w:i/>
          <w:sz w:val="28"/>
          <w:szCs w:val="28"/>
        </w:rPr>
      </w:pPr>
    </w:p>
    <w:p w:rsidR="007114AC" w:rsidRPr="00585AD4" w:rsidRDefault="007114AC" w:rsidP="007114AC">
      <w:pPr>
        <w:jc w:val="center"/>
        <w:rPr>
          <w:b/>
          <w:i/>
          <w:sz w:val="28"/>
          <w:szCs w:val="28"/>
        </w:rPr>
      </w:pPr>
    </w:p>
    <w:p w:rsidR="007114AC" w:rsidRPr="00585AD4" w:rsidRDefault="007114AC" w:rsidP="007114AC">
      <w:pPr>
        <w:jc w:val="center"/>
        <w:rPr>
          <w:b/>
          <w:i/>
          <w:sz w:val="28"/>
          <w:szCs w:val="28"/>
        </w:rPr>
      </w:pPr>
    </w:p>
    <w:p w:rsidR="007114AC" w:rsidRPr="00585AD4" w:rsidRDefault="007114AC" w:rsidP="007114AC">
      <w:r w:rsidRPr="00585AD4">
        <w:t>Część A - wypełnia Sekretariat Prorektora ds. Współpracy i Rozwoju.</w:t>
      </w:r>
    </w:p>
    <w:tbl>
      <w:tblPr>
        <w:tblpPr w:leftFromText="141" w:rightFromText="141" w:vertAnchor="text" w:horzAnchor="margin" w:tblpXSpec="center" w:tblpY="2560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760"/>
      </w:tblGrid>
      <w:tr w:rsidR="007114AC" w:rsidRPr="00585AD4" w:rsidTr="00586888">
        <w:trPr>
          <w:trHeight w:val="3563"/>
        </w:trPr>
        <w:tc>
          <w:tcPr>
            <w:tcW w:w="5760" w:type="dxa"/>
            <w:shd w:val="clear" w:color="auto" w:fill="auto"/>
          </w:tcPr>
          <w:p w:rsidR="007114AC" w:rsidRPr="00585AD4" w:rsidRDefault="007114AC" w:rsidP="00586888">
            <w:pPr>
              <w:jc w:val="center"/>
            </w:pPr>
            <w:r w:rsidRPr="00585AD4">
              <w:t>Data wpływu wniosku wraz z numerem ewidencyjnym</w:t>
            </w:r>
          </w:p>
        </w:tc>
      </w:tr>
    </w:tbl>
    <w:p w:rsidR="007114AC" w:rsidRPr="00585AD4" w:rsidRDefault="007114AC" w:rsidP="007114AC">
      <w:pPr>
        <w:spacing w:line="360" w:lineRule="auto"/>
        <w:jc w:val="center"/>
        <w:rPr>
          <w:b/>
          <w:i/>
        </w:rPr>
      </w:pPr>
    </w:p>
    <w:p w:rsidR="007114AC" w:rsidRPr="00585AD4" w:rsidRDefault="007114AC" w:rsidP="007114AC">
      <w:pPr>
        <w:spacing w:line="360" w:lineRule="auto"/>
        <w:rPr>
          <w:b/>
          <w:i/>
        </w:rPr>
      </w:pPr>
    </w:p>
    <w:tbl>
      <w:tblPr>
        <w:tblpPr w:leftFromText="141" w:rightFromText="141" w:vertAnchor="text" w:horzAnchor="margin" w:tblpXSpec="center" w:tblpY="10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760"/>
      </w:tblGrid>
      <w:tr w:rsidR="007114AC" w:rsidRPr="00585AD4" w:rsidTr="00586888">
        <w:trPr>
          <w:trHeight w:val="1107"/>
        </w:trPr>
        <w:tc>
          <w:tcPr>
            <w:tcW w:w="5760" w:type="dxa"/>
            <w:shd w:val="clear" w:color="auto" w:fill="auto"/>
          </w:tcPr>
          <w:p w:rsidR="007114AC" w:rsidRPr="00585AD4" w:rsidRDefault="007114AC" w:rsidP="00586888">
            <w:pPr>
              <w:spacing w:line="360" w:lineRule="auto"/>
              <w:jc w:val="center"/>
            </w:pPr>
            <w:r w:rsidRPr="00585AD4">
              <w:t>Numer konkursu</w:t>
            </w:r>
          </w:p>
        </w:tc>
      </w:tr>
    </w:tbl>
    <w:p w:rsidR="007114AC" w:rsidRPr="00585AD4" w:rsidRDefault="007114AC" w:rsidP="007114AC">
      <w:pPr>
        <w:spacing w:line="360" w:lineRule="auto"/>
        <w:rPr>
          <w:b/>
          <w:i/>
        </w:rPr>
      </w:pPr>
    </w:p>
    <w:p w:rsidR="007114AC" w:rsidRPr="00585AD4" w:rsidRDefault="007114AC" w:rsidP="007114AC">
      <w:pPr>
        <w:spacing w:line="360" w:lineRule="auto"/>
        <w:rPr>
          <w:b/>
          <w:i/>
        </w:rPr>
      </w:pPr>
    </w:p>
    <w:p w:rsidR="007114AC" w:rsidRPr="00585AD4" w:rsidRDefault="007114AC" w:rsidP="007114AC">
      <w:pPr>
        <w:spacing w:line="360" w:lineRule="auto"/>
        <w:rPr>
          <w:b/>
          <w:i/>
        </w:rPr>
      </w:pPr>
    </w:p>
    <w:p w:rsidR="007114AC" w:rsidRPr="00585AD4" w:rsidRDefault="007114AC" w:rsidP="007114AC">
      <w:pPr>
        <w:spacing w:line="360" w:lineRule="auto"/>
        <w:rPr>
          <w:b/>
          <w:i/>
        </w:rPr>
      </w:pPr>
    </w:p>
    <w:p w:rsidR="007114AC" w:rsidRPr="00585AD4" w:rsidRDefault="007114AC" w:rsidP="007114AC">
      <w:pPr>
        <w:spacing w:line="360" w:lineRule="auto"/>
        <w:rPr>
          <w:b/>
          <w:i/>
        </w:rPr>
      </w:pPr>
    </w:p>
    <w:p w:rsidR="007114AC" w:rsidRPr="00585AD4" w:rsidRDefault="007114AC" w:rsidP="007114AC">
      <w:pPr>
        <w:spacing w:line="360" w:lineRule="auto"/>
        <w:rPr>
          <w:b/>
          <w:i/>
        </w:rPr>
      </w:pPr>
    </w:p>
    <w:p w:rsidR="007114AC" w:rsidRPr="00585AD4" w:rsidRDefault="007114AC" w:rsidP="007114AC">
      <w:pPr>
        <w:spacing w:line="360" w:lineRule="auto"/>
        <w:rPr>
          <w:b/>
          <w:i/>
        </w:rPr>
      </w:pPr>
    </w:p>
    <w:p w:rsidR="007114AC" w:rsidRPr="00585AD4" w:rsidRDefault="007114AC" w:rsidP="007114AC">
      <w:pPr>
        <w:spacing w:line="360" w:lineRule="auto"/>
        <w:rPr>
          <w:b/>
          <w:i/>
        </w:rPr>
      </w:pPr>
    </w:p>
    <w:p w:rsidR="007114AC" w:rsidRPr="00585AD4" w:rsidRDefault="007114AC" w:rsidP="007114AC">
      <w:pPr>
        <w:spacing w:line="360" w:lineRule="auto"/>
        <w:rPr>
          <w:b/>
        </w:rPr>
      </w:pPr>
    </w:p>
    <w:p w:rsidR="007114AC" w:rsidRPr="00585AD4" w:rsidRDefault="007114AC" w:rsidP="007114AC">
      <w:pPr>
        <w:spacing w:line="360" w:lineRule="auto"/>
        <w:rPr>
          <w:b/>
          <w:i/>
        </w:rPr>
      </w:pPr>
    </w:p>
    <w:p w:rsidR="007114AC" w:rsidRPr="00585AD4" w:rsidRDefault="007114AC" w:rsidP="007114AC">
      <w:pPr>
        <w:spacing w:line="360" w:lineRule="auto"/>
        <w:rPr>
          <w:b/>
          <w:i/>
        </w:rPr>
      </w:pPr>
    </w:p>
    <w:p w:rsidR="007114AC" w:rsidRPr="00585AD4" w:rsidRDefault="007114AC" w:rsidP="007114AC">
      <w:pPr>
        <w:spacing w:line="360" w:lineRule="auto"/>
        <w:rPr>
          <w:b/>
          <w:i/>
        </w:rPr>
      </w:pPr>
    </w:p>
    <w:p w:rsidR="007114AC" w:rsidRPr="00585AD4" w:rsidRDefault="007114AC" w:rsidP="007114AC">
      <w:pPr>
        <w:spacing w:line="360" w:lineRule="auto"/>
        <w:rPr>
          <w:b/>
          <w:i/>
        </w:rPr>
      </w:pPr>
    </w:p>
    <w:p w:rsidR="007114AC" w:rsidRPr="00585AD4" w:rsidRDefault="007114AC" w:rsidP="007114AC">
      <w:pPr>
        <w:spacing w:line="360" w:lineRule="auto"/>
        <w:rPr>
          <w:b/>
          <w:i/>
        </w:rPr>
      </w:pPr>
    </w:p>
    <w:p w:rsidR="007114AC" w:rsidRPr="00585AD4" w:rsidRDefault="007114AC" w:rsidP="007114AC">
      <w:pPr>
        <w:spacing w:line="360" w:lineRule="auto"/>
        <w:rPr>
          <w:b/>
          <w:i/>
        </w:rPr>
      </w:pPr>
    </w:p>
    <w:p w:rsidR="007114AC" w:rsidRPr="00585AD4" w:rsidRDefault="007114AC" w:rsidP="007114AC">
      <w:pPr>
        <w:spacing w:line="360" w:lineRule="auto"/>
        <w:rPr>
          <w:b/>
          <w:i/>
        </w:rPr>
      </w:pPr>
    </w:p>
    <w:p w:rsidR="007114AC" w:rsidRPr="00585AD4" w:rsidRDefault="007114AC" w:rsidP="007114AC">
      <w:pPr>
        <w:spacing w:line="360" w:lineRule="auto"/>
        <w:rPr>
          <w:b/>
          <w:i/>
        </w:rPr>
      </w:pPr>
    </w:p>
    <w:p w:rsidR="007114AC" w:rsidRPr="00585AD4" w:rsidRDefault="007114AC" w:rsidP="007114AC">
      <w:pPr>
        <w:spacing w:line="360" w:lineRule="auto"/>
        <w:rPr>
          <w:b/>
          <w:i/>
        </w:rPr>
      </w:pPr>
    </w:p>
    <w:p w:rsidR="007114AC" w:rsidRPr="00585AD4" w:rsidRDefault="007114AC" w:rsidP="007114AC">
      <w:pPr>
        <w:spacing w:line="360" w:lineRule="auto"/>
        <w:rPr>
          <w:b/>
          <w:i/>
        </w:rPr>
      </w:pPr>
    </w:p>
    <w:p w:rsidR="007114AC" w:rsidRPr="00585AD4" w:rsidRDefault="007114AC" w:rsidP="007114AC">
      <w:pPr>
        <w:spacing w:line="360" w:lineRule="auto"/>
        <w:rPr>
          <w:b/>
          <w:i/>
        </w:rPr>
      </w:pPr>
    </w:p>
    <w:p w:rsidR="007114AC" w:rsidRPr="00585AD4" w:rsidRDefault="007114AC" w:rsidP="007114AC">
      <w:pPr>
        <w:spacing w:line="360" w:lineRule="auto"/>
        <w:rPr>
          <w:b/>
          <w:i/>
        </w:rPr>
      </w:pPr>
    </w:p>
    <w:p w:rsidR="007114AC" w:rsidRPr="00585AD4" w:rsidRDefault="007114AC" w:rsidP="007114AC">
      <w:pPr>
        <w:spacing w:line="360" w:lineRule="auto"/>
        <w:rPr>
          <w:b/>
          <w:i/>
        </w:rPr>
      </w:pPr>
      <w:r w:rsidRPr="00585AD4">
        <w:rPr>
          <w:b/>
          <w:i/>
        </w:rPr>
        <w:lastRenderedPageBreak/>
        <w:t xml:space="preserve">Część B: opis </w:t>
      </w:r>
      <w:r>
        <w:rPr>
          <w:b/>
          <w:i/>
        </w:rPr>
        <w:t>projektu (wypełnia wnioskodawca)</w:t>
      </w:r>
    </w:p>
    <w:p w:rsidR="007114AC" w:rsidRPr="00585AD4" w:rsidRDefault="007114AC" w:rsidP="007114AC">
      <w:pPr>
        <w:spacing w:line="360" w:lineRule="auto"/>
      </w:pPr>
      <w:r>
        <w:t>B1</w:t>
      </w:r>
      <w:r w:rsidRPr="00585AD4">
        <w:t>. Wykaz osób realizujących projekt (wykonawca lub zespołu wykonawców)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68"/>
        <w:gridCol w:w="6044"/>
      </w:tblGrid>
      <w:tr w:rsidR="007114AC" w:rsidRPr="00585AD4" w:rsidTr="00586888">
        <w:tc>
          <w:tcPr>
            <w:tcW w:w="3168" w:type="dxa"/>
            <w:shd w:val="clear" w:color="auto" w:fill="EAEAEA"/>
          </w:tcPr>
          <w:p w:rsidR="007114AC" w:rsidRPr="00585AD4" w:rsidRDefault="007114AC" w:rsidP="00586888">
            <w:r w:rsidRPr="00585AD4">
              <w:t xml:space="preserve">Imię i nazwisko kierownika </w:t>
            </w:r>
            <w:r>
              <w:t>projektu</w:t>
            </w:r>
          </w:p>
        </w:tc>
        <w:tc>
          <w:tcPr>
            <w:tcW w:w="6044" w:type="dxa"/>
            <w:shd w:val="clear" w:color="auto" w:fill="EAEAEA"/>
          </w:tcPr>
          <w:p w:rsidR="007114AC" w:rsidRPr="00585AD4" w:rsidRDefault="007114AC" w:rsidP="00586888">
            <w:pPr>
              <w:spacing w:line="360" w:lineRule="auto"/>
            </w:pPr>
          </w:p>
        </w:tc>
      </w:tr>
      <w:tr w:rsidR="007114AC" w:rsidRPr="00585AD4" w:rsidTr="00586888">
        <w:trPr>
          <w:trHeight w:val="210"/>
        </w:trPr>
        <w:tc>
          <w:tcPr>
            <w:tcW w:w="3168" w:type="dxa"/>
            <w:shd w:val="clear" w:color="auto" w:fill="auto"/>
          </w:tcPr>
          <w:p w:rsidR="007114AC" w:rsidRPr="00585AD4" w:rsidRDefault="007114AC" w:rsidP="00586888">
            <w:pPr>
              <w:spacing w:line="360" w:lineRule="auto"/>
            </w:pPr>
            <w:r>
              <w:t>Instytut/Zakład</w:t>
            </w:r>
          </w:p>
        </w:tc>
        <w:tc>
          <w:tcPr>
            <w:tcW w:w="6044" w:type="dxa"/>
            <w:shd w:val="clear" w:color="auto" w:fill="auto"/>
          </w:tcPr>
          <w:p w:rsidR="007114AC" w:rsidRPr="00585AD4" w:rsidRDefault="007114AC" w:rsidP="00586888">
            <w:pPr>
              <w:spacing w:line="360" w:lineRule="auto"/>
            </w:pPr>
          </w:p>
        </w:tc>
      </w:tr>
      <w:tr w:rsidR="007114AC" w:rsidRPr="00585AD4" w:rsidTr="00586888">
        <w:trPr>
          <w:trHeight w:val="210"/>
        </w:trPr>
        <w:tc>
          <w:tcPr>
            <w:tcW w:w="3168" w:type="dxa"/>
            <w:shd w:val="clear" w:color="auto" w:fill="auto"/>
          </w:tcPr>
          <w:p w:rsidR="007114AC" w:rsidRPr="00585AD4" w:rsidRDefault="007114AC" w:rsidP="00586888">
            <w:pPr>
              <w:spacing w:line="360" w:lineRule="auto"/>
            </w:pPr>
            <w:r w:rsidRPr="00585AD4">
              <w:t>Numer telefonu</w:t>
            </w:r>
          </w:p>
        </w:tc>
        <w:tc>
          <w:tcPr>
            <w:tcW w:w="6044" w:type="dxa"/>
            <w:shd w:val="clear" w:color="auto" w:fill="auto"/>
          </w:tcPr>
          <w:p w:rsidR="007114AC" w:rsidRPr="00585AD4" w:rsidRDefault="007114AC" w:rsidP="00586888">
            <w:pPr>
              <w:spacing w:line="360" w:lineRule="auto"/>
            </w:pPr>
          </w:p>
        </w:tc>
      </w:tr>
      <w:tr w:rsidR="007114AC" w:rsidRPr="00585AD4" w:rsidTr="00586888">
        <w:tc>
          <w:tcPr>
            <w:tcW w:w="3168" w:type="dxa"/>
            <w:shd w:val="clear" w:color="auto" w:fill="auto"/>
          </w:tcPr>
          <w:p w:rsidR="007114AC" w:rsidRPr="00585AD4" w:rsidRDefault="007114AC" w:rsidP="00586888">
            <w:pPr>
              <w:spacing w:line="360" w:lineRule="auto"/>
            </w:pPr>
            <w:r w:rsidRPr="00585AD4">
              <w:t>Adres poczty elektronicznej</w:t>
            </w:r>
          </w:p>
        </w:tc>
        <w:tc>
          <w:tcPr>
            <w:tcW w:w="6044" w:type="dxa"/>
            <w:shd w:val="clear" w:color="auto" w:fill="auto"/>
          </w:tcPr>
          <w:p w:rsidR="007114AC" w:rsidRPr="00585AD4" w:rsidRDefault="007114AC" w:rsidP="00586888">
            <w:pPr>
              <w:spacing w:line="360" w:lineRule="auto"/>
            </w:pPr>
          </w:p>
        </w:tc>
      </w:tr>
      <w:tr w:rsidR="007114AC" w:rsidRPr="00585AD4" w:rsidTr="00586888">
        <w:tc>
          <w:tcPr>
            <w:tcW w:w="3168" w:type="dxa"/>
            <w:shd w:val="clear" w:color="auto" w:fill="EAEAEA"/>
          </w:tcPr>
          <w:p w:rsidR="007114AC" w:rsidRPr="00585AD4" w:rsidRDefault="007114AC" w:rsidP="00586888">
            <w:r w:rsidRPr="00585AD4">
              <w:t>Imię i nazwisko wykonawcy/wykonawców</w:t>
            </w:r>
          </w:p>
        </w:tc>
        <w:tc>
          <w:tcPr>
            <w:tcW w:w="6044" w:type="dxa"/>
            <w:shd w:val="clear" w:color="auto" w:fill="EAEAEA"/>
          </w:tcPr>
          <w:p w:rsidR="007114AC" w:rsidRPr="00585AD4" w:rsidRDefault="007114AC" w:rsidP="00586888">
            <w:pPr>
              <w:spacing w:line="360" w:lineRule="auto"/>
            </w:pPr>
          </w:p>
        </w:tc>
      </w:tr>
      <w:tr w:rsidR="007114AC" w:rsidRPr="00585AD4" w:rsidTr="00586888">
        <w:trPr>
          <w:trHeight w:val="210"/>
        </w:trPr>
        <w:tc>
          <w:tcPr>
            <w:tcW w:w="3168" w:type="dxa"/>
            <w:shd w:val="clear" w:color="auto" w:fill="auto"/>
          </w:tcPr>
          <w:p w:rsidR="007114AC" w:rsidRPr="00585AD4" w:rsidRDefault="007114AC" w:rsidP="00586888">
            <w:pPr>
              <w:spacing w:line="360" w:lineRule="auto"/>
            </w:pPr>
            <w:r>
              <w:t>Instytut/Zakład/Instytucja</w:t>
            </w:r>
          </w:p>
        </w:tc>
        <w:tc>
          <w:tcPr>
            <w:tcW w:w="6044" w:type="dxa"/>
            <w:shd w:val="clear" w:color="auto" w:fill="auto"/>
          </w:tcPr>
          <w:p w:rsidR="007114AC" w:rsidRPr="00585AD4" w:rsidRDefault="007114AC" w:rsidP="00586888">
            <w:pPr>
              <w:spacing w:line="360" w:lineRule="auto"/>
            </w:pPr>
          </w:p>
        </w:tc>
      </w:tr>
      <w:tr w:rsidR="007114AC" w:rsidRPr="00585AD4" w:rsidTr="00586888">
        <w:trPr>
          <w:trHeight w:val="210"/>
        </w:trPr>
        <w:tc>
          <w:tcPr>
            <w:tcW w:w="3168" w:type="dxa"/>
            <w:shd w:val="clear" w:color="auto" w:fill="auto"/>
          </w:tcPr>
          <w:p w:rsidR="007114AC" w:rsidRPr="00585AD4" w:rsidRDefault="007114AC" w:rsidP="00586888">
            <w:pPr>
              <w:spacing w:line="360" w:lineRule="auto"/>
            </w:pPr>
            <w:r w:rsidRPr="00585AD4">
              <w:t>Numer telefonu</w:t>
            </w:r>
          </w:p>
        </w:tc>
        <w:tc>
          <w:tcPr>
            <w:tcW w:w="6044" w:type="dxa"/>
            <w:shd w:val="clear" w:color="auto" w:fill="auto"/>
          </w:tcPr>
          <w:p w:rsidR="007114AC" w:rsidRPr="00585AD4" w:rsidRDefault="007114AC" w:rsidP="00586888">
            <w:pPr>
              <w:spacing w:line="360" w:lineRule="auto"/>
            </w:pPr>
          </w:p>
        </w:tc>
      </w:tr>
      <w:tr w:rsidR="007114AC" w:rsidRPr="00585AD4" w:rsidTr="00586888">
        <w:trPr>
          <w:trHeight w:val="210"/>
        </w:trPr>
        <w:tc>
          <w:tcPr>
            <w:tcW w:w="3168" w:type="dxa"/>
            <w:shd w:val="clear" w:color="auto" w:fill="auto"/>
          </w:tcPr>
          <w:p w:rsidR="007114AC" w:rsidRPr="00585AD4" w:rsidRDefault="007114AC" w:rsidP="00586888">
            <w:pPr>
              <w:spacing w:line="360" w:lineRule="auto"/>
            </w:pPr>
            <w:r w:rsidRPr="00585AD4">
              <w:t>Adres poczty elektronicznej</w:t>
            </w:r>
          </w:p>
        </w:tc>
        <w:tc>
          <w:tcPr>
            <w:tcW w:w="6044" w:type="dxa"/>
            <w:shd w:val="clear" w:color="auto" w:fill="auto"/>
          </w:tcPr>
          <w:p w:rsidR="007114AC" w:rsidRPr="00585AD4" w:rsidRDefault="007114AC" w:rsidP="00586888">
            <w:pPr>
              <w:spacing w:line="360" w:lineRule="auto"/>
            </w:pPr>
          </w:p>
        </w:tc>
      </w:tr>
    </w:tbl>
    <w:p w:rsidR="007114AC" w:rsidRPr="00585AD4" w:rsidRDefault="007114AC" w:rsidP="007114AC">
      <w:pPr>
        <w:spacing w:line="360" w:lineRule="auto"/>
      </w:pPr>
    </w:p>
    <w:p w:rsidR="007114AC" w:rsidRPr="00585AD4" w:rsidRDefault="007114AC" w:rsidP="007114AC">
      <w:pPr>
        <w:spacing w:line="360" w:lineRule="auto"/>
        <w:rPr>
          <w:b/>
          <w:i/>
        </w:rPr>
      </w:pPr>
      <w:r w:rsidRPr="00585AD4">
        <w:rPr>
          <w:b/>
          <w:i/>
        </w:rPr>
        <w:t>Cześć C: opis projektu</w:t>
      </w:r>
      <w:r>
        <w:rPr>
          <w:b/>
          <w:i/>
        </w:rPr>
        <w:t xml:space="preserve"> (max 5400 znaków)</w:t>
      </w:r>
    </w:p>
    <w:p w:rsidR="007114AC" w:rsidRPr="00585AD4" w:rsidRDefault="007114AC" w:rsidP="007114AC">
      <w:pPr>
        <w:spacing w:line="360" w:lineRule="auto"/>
      </w:pPr>
      <w:r w:rsidRPr="00585AD4">
        <w:t xml:space="preserve"> C1. Tytuł projektu:</w:t>
      </w:r>
    </w:p>
    <w:p w:rsidR="007114AC" w:rsidRPr="00585AD4" w:rsidRDefault="007114AC" w:rsidP="007114AC">
      <w:pPr>
        <w:spacing w:line="360" w:lineRule="auto"/>
      </w:pPr>
      <w:r w:rsidRPr="00585AD4">
        <w:t>.......................................................................................................................................................</w:t>
      </w:r>
    </w:p>
    <w:p w:rsidR="007114AC" w:rsidRPr="00585AD4" w:rsidRDefault="007114AC" w:rsidP="007114AC">
      <w:pPr>
        <w:spacing w:line="360" w:lineRule="auto"/>
      </w:pPr>
      <w:r w:rsidRPr="00585AD4">
        <w:t>C2. Cel badań (istota problemu naukowego, charakterystyka efektu końcowego):</w:t>
      </w:r>
    </w:p>
    <w:p w:rsidR="007114AC" w:rsidRPr="00585AD4" w:rsidRDefault="007114AC" w:rsidP="007114AC">
      <w:pPr>
        <w:spacing w:line="360" w:lineRule="auto"/>
      </w:pPr>
      <w:r w:rsidRPr="00585AD4"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7114AC" w:rsidRPr="008443BC" w:rsidRDefault="007114AC" w:rsidP="007114AC">
      <w:pPr>
        <w:spacing w:line="360" w:lineRule="auto"/>
      </w:pPr>
      <w:r w:rsidRPr="008443BC">
        <w:t>C3. Uzasadnienie celowości podjętych badań (uzasadnienie podjęcia problemu, znaczenie wyników projektu dla przemysłu, gospodarki, nauki):</w:t>
      </w:r>
    </w:p>
    <w:p w:rsidR="007114AC" w:rsidRPr="008443BC" w:rsidRDefault="007114AC" w:rsidP="007114AC">
      <w:pPr>
        <w:spacing w:line="360" w:lineRule="auto"/>
      </w:pPr>
      <w:r w:rsidRPr="008443BC"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7114AC" w:rsidRPr="00585AD4" w:rsidRDefault="007114AC" w:rsidP="007114AC">
      <w:pPr>
        <w:spacing w:line="360" w:lineRule="auto"/>
        <w:jc w:val="both"/>
      </w:pPr>
      <w:r>
        <w:t>C4</w:t>
      </w:r>
      <w:r w:rsidRPr="00585AD4">
        <w:t>. Opis wykonania badań (w jaki sposób zostaną rozwiązane postawione problemy, na czym będzie polegać analiza i opracowanie wyników badań, jakie urządzenia zostaną wykorzystane w badaniach);</w:t>
      </w:r>
    </w:p>
    <w:p w:rsidR="007114AC" w:rsidRPr="00585AD4" w:rsidRDefault="007114AC" w:rsidP="007114AC">
      <w:pPr>
        <w:spacing w:line="360" w:lineRule="auto"/>
        <w:jc w:val="both"/>
      </w:pPr>
      <w:r w:rsidRPr="00585AD4"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7114AC" w:rsidRPr="00585AD4" w:rsidRDefault="007114AC" w:rsidP="007114AC">
      <w:pPr>
        <w:spacing w:line="360" w:lineRule="auto"/>
      </w:pPr>
      <w:r>
        <w:t>C5</w:t>
      </w:r>
      <w:r w:rsidRPr="00585AD4">
        <w:t xml:space="preserve">. </w:t>
      </w:r>
      <w:r>
        <w:t>Odniesienie proponowanych badań do aktualnego stanu wiedzy wraz z wykazem literatury:</w:t>
      </w:r>
    </w:p>
    <w:p w:rsidR="007114AC" w:rsidRPr="00585AD4" w:rsidRDefault="007114AC" w:rsidP="007114AC">
      <w:pPr>
        <w:spacing w:line="360" w:lineRule="auto"/>
      </w:pPr>
      <w:r w:rsidRPr="00585AD4"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7114AC" w:rsidRPr="00585AD4" w:rsidRDefault="007114AC" w:rsidP="007114AC">
      <w:pPr>
        <w:spacing w:line="360" w:lineRule="auto"/>
      </w:pPr>
      <w:r>
        <w:t>C6</w:t>
      </w:r>
      <w:r w:rsidRPr="00585AD4">
        <w:t xml:space="preserve">. Planowane efekty naukowe: </w:t>
      </w:r>
    </w:p>
    <w:p w:rsidR="007114AC" w:rsidRPr="00585AD4" w:rsidRDefault="007114AC" w:rsidP="007114AC">
      <w:pPr>
        <w:spacing w:line="360" w:lineRule="auto"/>
      </w:pPr>
      <w:r w:rsidRPr="00585AD4"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7114AC" w:rsidRPr="00585AD4" w:rsidRDefault="007114AC" w:rsidP="007114AC">
      <w:pPr>
        <w:spacing w:line="360" w:lineRule="auto"/>
        <w:rPr>
          <w:b/>
          <w:i/>
        </w:rPr>
      </w:pPr>
      <w:bookmarkStart w:id="0" w:name="_GoBack"/>
      <w:bookmarkEnd w:id="0"/>
      <w:r w:rsidRPr="00585AD4">
        <w:rPr>
          <w:b/>
          <w:i/>
        </w:rPr>
        <w:lastRenderedPageBreak/>
        <w:t>Cześć D: Harmonogram rzeczowo-finansowy projektu</w:t>
      </w:r>
    </w:p>
    <w:p w:rsidR="007114AC" w:rsidRPr="00585AD4" w:rsidRDefault="007114AC" w:rsidP="007114AC">
      <w:pPr>
        <w:spacing w:line="360" w:lineRule="auto"/>
      </w:pPr>
      <w:r w:rsidRPr="00585AD4">
        <w:t xml:space="preserve">D1. Okres realizacji projektu - maksymalnie </w:t>
      </w:r>
      <w:r>
        <w:t>12</w:t>
      </w:r>
      <w:r w:rsidRPr="00585AD4">
        <w:t xml:space="preserve"> miesiące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08"/>
        <w:gridCol w:w="3704"/>
      </w:tblGrid>
      <w:tr w:rsidR="007114AC" w:rsidRPr="00585AD4" w:rsidTr="00586888">
        <w:tc>
          <w:tcPr>
            <w:tcW w:w="5508" w:type="dxa"/>
            <w:shd w:val="clear" w:color="auto" w:fill="EAEAEA"/>
          </w:tcPr>
          <w:p w:rsidR="007114AC" w:rsidRPr="00585AD4" w:rsidRDefault="007114AC" w:rsidP="00586888">
            <w:pPr>
              <w:spacing w:line="360" w:lineRule="auto"/>
            </w:pPr>
          </w:p>
        </w:tc>
        <w:tc>
          <w:tcPr>
            <w:tcW w:w="3704" w:type="dxa"/>
            <w:shd w:val="clear" w:color="auto" w:fill="EAEAEA"/>
          </w:tcPr>
          <w:p w:rsidR="007114AC" w:rsidRPr="00585AD4" w:rsidRDefault="007114AC" w:rsidP="00586888">
            <w:pPr>
              <w:spacing w:line="360" w:lineRule="auto"/>
            </w:pPr>
            <w:r w:rsidRPr="00585AD4">
              <w:t>Data (rok-miesiąc-dzień)</w:t>
            </w:r>
          </w:p>
        </w:tc>
      </w:tr>
      <w:tr w:rsidR="007114AC" w:rsidRPr="00585AD4" w:rsidTr="00586888">
        <w:tc>
          <w:tcPr>
            <w:tcW w:w="5508" w:type="dxa"/>
            <w:shd w:val="clear" w:color="auto" w:fill="auto"/>
          </w:tcPr>
          <w:p w:rsidR="007114AC" w:rsidRPr="00585AD4" w:rsidRDefault="007114AC" w:rsidP="00586888">
            <w:pPr>
              <w:spacing w:line="360" w:lineRule="auto"/>
            </w:pPr>
            <w:r w:rsidRPr="00585AD4">
              <w:t>Planowany termin rozpoczęcia realizacji projektu</w:t>
            </w:r>
          </w:p>
        </w:tc>
        <w:tc>
          <w:tcPr>
            <w:tcW w:w="3704" w:type="dxa"/>
            <w:shd w:val="clear" w:color="auto" w:fill="auto"/>
          </w:tcPr>
          <w:p w:rsidR="007114AC" w:rsidRPr="00585AD4" w:rsidRDefault="007114AC" w:rsidP="00586888">
            <w:pPr>
              <w:spacing w:line="360" w:lineRule="auto"/>
            </w:pPr>
          </w:p>
        </w:tc>
      </w:tr>
      <w:tr w:rsidR="007114AC" w:rsidRPr="00585AD4" w:rsidTr="00586888">
        <w:tc>
          <w:tcPr>
            <w:tcW w:w="5508" w:type="dxa"/>
            <w:shd w:val="clear" w:color="auto" w:fill="auto"/>
          </w:tcPr>
          <w:p w:rsidR="007114AC" w:rsidRPr="00585AD4" w:rsidRDefault="007114AC" w:rsidP="00586888">
            <w:pPr>
              <w:spacing w:line="360" w:lineRule="auto"/>
            </w:pPr>
            <w:r w:rsidRPr="00585AD4">
              <w:t>Planowany termin zakończenia projektu</w:t>
            </w:r>
          </w:p>
        </w:tc>
        <w:tc>
          <w:tcPr>
            <w:tcW w:w="3704" w:type="dxa"/>
            <w:shd w:val="clear" w:color="auto" w:fill="auto"/>
          </w:tcPr>
          <w:p w:rsidR="007114AC" w:rsidRPr="00585AD4" w:rsidRDefault="007114AC" w:rsidP="00586888">
            <w:pPr>
              <w:spacing w:line="360" w:lineRule="auto"/>
            </w:pPr>
          </w:p>
        </w:tc>
      </w:tr>
    </w:tbl>
    <w:p w:rsidR="007114AC" w:rsidRPr="00585AD4" w:rsidRDefault="007114AC" w:rsidP="007114AC">
      <w:pPr>
        <w:spacing w:line="360" w:lineRule="auto"/>
      </w:pPr>
    </w:p>
    <w:p w:rsidR="007114AC" w:rsidRPr="00585AD4" w:rsidRDefault="007114AC" w:rsidP="007114AC">
      <w:pPr>
        <w:spacing w:line="360" w:lineRule="auto"/>
      </w:pPr>
      <w:r w:rsidRPr="00585AD4">
        <w:t>D2. Kosztorys projektu z uzasadnieniem planowanych wydatków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96"/>
        <w:gridCol w:w="3096"/>
        <w:gridCol w:w="3096"/>
        <w:tblGridChange w:id="1">
          <w:tblGrid>
            <w:gridCol w:w="3096"/>
            <w:gridCol w:w="3096"/>
            <w:gridCol w:w="3096"/>
          </w:tblGrid>
        </w:tblGridChange>
      </w:tblGrid>
      <w:tr w:rsidR="007114AC" w:rsidTr="00586888">
        <w:tc>
          <w:tcPr>
            <w:tcW w:w="3096" w:type="dxa"/>
            <w:shd w:val="clear" w:color="auto" w:fill="F2F2F2"/>
          </w:tcPr>
          <w:p w:rsidR="007114AC" w:rsidRDefault="007114AC" w:rsidP="00586888">
            <w:pPr>
              <w:spacing w:line="360" w:lineRule="auto"/>
              <w:jc w:val="center"/>
            </w:pPr>
            <w:r>
              <w:t>Nazwa zadania</w:t>
            </w:r>
          </w:p>
        </w:tc>
        <w:tc>
          <w:tcPr>
            <w:tcW w:w="3096" w:type="dxa"/>
            <w:shd w:val="clear" w:color="auto" w:fill="F2F2F2"/>
          </w:tcPr>
          <w:p w:rsidR="007114AC" w:rsidRDefault="007114AC" w:rsidP="00586888">
            <w:pPr>
              <w:spacing w:line="360" w:lineRule="auto"/>
              <w:jc w:val="center"/>
            </w:pPr>
            <w:r>
              <w:t>Planowany koszt</w:t>
            </w:r>
          </w:p>
        </w:tc>
        <w:tc>
          <w:tcPr>
            <w:tcW w:w="3096" w:type="dxa"/>
            <w:shd w:val="clear" w:color="auto" w:fill="F2F2F2"/>
          </w:tcPr>
          <w:p w:rsidR="007114AC" w:rsidRDefault="007114AC" w:rsidP="00586888">
            <w:pPr>
              <w:spacing w:line="360" w:lineRule="auto"/>
              <w:jc w:val="center"/>
            </w:pPr>
            <w:r>
              <w:t>Termin realizacji</w:t>
            </w:r>
          </w:p>
        </w:tc>
      </w:tr>
      <w:tr w:rsidR="007114AC" w:rsidTr="00586888">
        <w:tc>
          <w:tcPr>
            <w:tcW w:w="3096" w:type="dxa"/>
            <w:shd w:val="clear" w:color="auto" w:fill="auto"/>
          </w:tcPr>
          <w:p w:rsidR="007114AC" w:rsidRDefault="007114AC" w:rsidP="00586888">
            <w:pPr>
              <w:spacing w:line="360" w:lineRule="auto"/>
            </w:pPr>
          </w:p>
        </w:tc>
        <w:tc>
          <w:tcPr>
            <w:tcW w:w="3096" w:type="dxa"/>
            <w:shd w:val="clear" w:color="auto" w:fill="auto"/>
          </w:tcPr>
          <w:p w:rsidR="007114AC" w:rsidRDefault="007114AC" w:rsidP="00586888">
            <w:pPr>
              <w:spacing w:line="360" w:lineRule="auto"/>
            </w:pPr>
          </w:p>
        </w:tc>
        <w:tc>
          <w:tcPr>
            <w:tcW w:w="3096" w:type="dxa"/>
            <w:shd w:val="clear" w:color="auto" w:fill="auto"/>
          </w:tcPr>
          <w:p w:rsidR="007114AC" w:rsidRDefault="007114AC" w:rsidP="00586888">
            <w:pPr>
              <w:spacing w:line="360" w:lineRule="auto"/>
            </w:pPr>
          </w:p>
        </w:tc>
      </w:tr>
      <w:tr w:rsidR="007114AC" w:rsidTr="00586888">
        <w:tc>
          <w:tcPr>
            <w:tcW w:w="3096" w:type="dxa"/>
            <w:shd w:val="clear" w:color="auto" w:fill="auto"/>
          </w:tcPr>
          <w:p w:rsidR="007114AC" w:rsidRDefault="007114AC" w:rsidP="00586888">
            <w:pPr>
              <w:spacing w:line="360" w:lineRule="auto"/>
            </w:pPr>
          </w:p>
        </w:tc>
        <w:tc>
          <w:tcPr>
            <w:tcW w:w="3096" w:type="dxa"/>
            <w:shd w:val="clear" w:color="auto" w:fill="auto"/>
          </w:tcPr>
          <w:p w:rsidR="007114AC" w:rsidRDefault="007114AC" w:rsidP="00586888">
            <w:pPr>
              <w:spacing w:line="360" w:lineRule="auto"/>
            </w:pPr>
          </w:p>
        </w:tc>
        <w:tc>
          <w:tcPr>
            <w:tcW w:w="3096" w:type="dxa"/>
            <w:shd w:val="clear" w:color="auto" w:fill="auto"/>
          </w:tcPr>
          <w:p w:rsidR="007114AC" w:rsidRDefault="007114AC" w:rsidP="00586888">
            <w:pPr>
              <w:spacing w:line="360" w:lineRule="auto"/>
            </w:pPr>
          </w:p>
        </w:tc>
      </w:tr>
    </w:tbl>
    <w:p w:rsidR="007114AC" w:rsidRDefault="007114AC" w:rsidP="007114AC">
      <w:pPr>
        <w:spacing w:line="360" w:lineRule="auto"/>
      </w:pPr>
    </w:p>
    <w:p w:rsidR="007114AC" w:rsidRPr="00585AD4" w:rsidRDefault="007114AC" w:rsidP="007114AC">
      <w:pPr>
        <w:spacing w:line="360" w:lineRule="auto"/>
      </w:pPr>
      <w:r w:rsidRPr="00585AD4">
        <w:t>D3. Dorobek naukowy Kierownika projektu (wg regulaminu):</w:t>
      </w:r>
    </w:p>
    <w:p w:rsidR="007114AC" w:rsidRPr="00585AD4" w:rsidRDefault="007114AC" w:rsidP="007114AC">
      <w:pPr>
        <w:spacing w:line="360" w:lineRule="auto"/>
      </w:pPr>
      <w:r w:rsidRPr="00585AD4"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7114AC" w:rsidRPr="00585AD4" w:rsidRDefault="007114AC" w:rsidP="007114AC">
      <w:pPr>
        <w:spacing w:line="360" w:lineRule="auto"/>
      </w:pPr>
    </w:p>
    <w:p w:rsidR="007114AC" w:rsidRPr="00585AD4" w:rsidRDefault="007114AC" w:rsidP="007114AC">
      <w:pPr>
        <w:spacing w:line="360" w:lineRule="auto"/>
      </w:pPr>
    </w:p>
    <w:p w:rsidR="007114AC" w:rsidRPr="00585AD4" w:rsidRDefault="007114AC" w:rsidP="007114AC">
      <w:pPr>
        <w:spacing w:line="360" w:lineRule="auto"/>
      </w:pPr>
    </w:p>
    <w:p w:rsidR="007114AC" w:rsidRPr="00585AD4" w:rsidRDefault="007114AC" w:rsidP="007114AC">
      <w:pPr>
        <w:spacing w:line="360" w:lineRule="auto"/>
        <w:jc w:val="both"/>
      </w:pPr>
    </w:p>
    <w:p w:rsidR="007114AC" w:rsidRPr="00585AD4" w:rsidRDefault="007114AC" w:rsidP="007114AC">
      <w:pPr>
        <w:spacing w:line="360" w:lineRule="auto"/>
        <w:jc w:val="both"/>
      </w:pPr>
    </w:p>
    <w:p w:rsidR="007114AC" w:rsidRPr="00585AD4" w:rsidRDefault="007114AC" w:rsidP="007114AC">
      <w:pPr>
        <w:spacing w:line="360" w:lineRule="auto"/>
        <w:jc w:val="both"/>
      </w:pPr>
    </w:p>
    <w:p w:rsidR="007114AC" w:rsidRPr="00585AD4" w:rsidRDefault="007114AC" w:rsidP="007114AC">
      <w:pPr>
        <w:spacing w:line="360" w:lineRule="auto"/>
        <w:jc w:val="both"/>
      </w:pPr>
    </w:p>
    <w:p w:rsidR="007114AC" w:rsidRPr="00585AD4" w:rsidRDefault="007114AC" w:rsidP="007114AC">
      <w:pPr>
        <w:spacing w:line="360" w:lineRule="auto"/>
        <w:jc w:val="both"/>
      </w:pPr>
    </w:p>
    <w:p w:rsidR="007114AC" w:rsidRPr="00585AD4" w:rsidRDefault="007114AC" w:rsidP="007114AC">
      <w:pPr>
        <w:spacing w:line="360" w:lineRule="auto"/>
        <w:jc w:val="both"/>
      </w:pPr>
    </w:p>
    <w:p w:rsidR="007114AC" w:rsidRPr="00585AD4" w:rsidRDefault="007114AC" w:rsidP="007114AC">
      <w:pPr>
        <w:spacing w:line="360" w:lineRule="auto"/>
        <w:jc w:val="both"/>
      </w:pPr>
    </w:p>
    <w:p w:rsidR="007114AC" w:rsidRPr="00585AD4" w:rsidRDefault="007114AC" w:rsidP="007114AC">
      <w:pPr>
        <w:spacing w:line="360" w:lineRule="auto"/>
        <w:jc w:val="both"/>
      </w:pPr>
    </w:p>
    <w:p w:rsidR="007114AC" w:rsidRPr="00585AD4" w:rsidRDefault="007114AC" w:rsidP="007114AC">
      <w:pPr>
        <w:spacing w:line="360" w:lineRule="auto"/>
        <w:jc w:val="both"/>
      </w:pPr>
    </w:p>
    <w:p w:rsidR="007114AC" w:rsidRPr="00585AD4" w:rsidRDefault="007114AC" w:rsidP="007114AC">
      <w:pPr>
        <w:spacing w:line="360" w:lineRule="auto"/>
        <w:jc w:val="both"/>
      </w:pPr>
    </w:p>
    <w:p w:rsidR="007114AC" w:rsidRPr="00585AD4" w:rsidRDefault="007114AC" w:rsidP="007114AC">
      <w:pPr>
        <w:spacing w:line="360" w:lineRule="auto"/>
        <w:jc w:val="both"/>
      </w:pPr>
    </w:p>
    <w:p w:rsidR="0099790E" w:rsidRPr="007114AC" w:rsidRDefault="007114AC" w:rsidP="007114AC"/>
    <w:sectPr w:rsidR="0099790E" w:rsidRPr="007114A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F2E417E"/>
    <w:multiLevelType w:val="hybridMultilevel"/>
    <w:tmpl w:val="BE60FE6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5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wMTc0sTAyMbUwMLBU0lEKTi0uzszPAykwrAUAy57DlywAAAA="/>
  </w:docVars>
  <w:rsids>
    <w:rsidRoot w:val="00F97FE6"/>
    <w:rsid w:val="00017C71"/>
    <w:rsid w:val="007114AC"/>
    <w:rsid w:val="00BB1EAF"/>
    <w:rsid w:val="00F97F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F97FE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F97FE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51</Words>
  <Characters>3145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al</dc:creator>
  <cp:lastModifiedBy>Rafal</cp:lastModifiedBy>
  <cp:revision>2</cp:revision>
  <dcterms:created xsi:type="dcterms:W3CDTF">2018-11-30T10:27:00Z</dcterms:created>
  <dcterms:modified xsi:type="dcterms:W3CDTF">2018-11-30T10:27:00Z</dcterms:modified>
</cp:coreProperties>
</file>